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104"/>
      </w:tblGrid>
      <w:tr w:rsidR="00605705" w:rsidRPr="00181F29" w14:paraId="0FFC5896" w14:textId="77777777" w:rsidTr="007F4330">
        <w:trPr>
          <w:trHeight w:val="285"/>
        </w:trPr>
        <w:tc>
          <w:tcPr>
            <w:tcW w:w="9504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605705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, UČITELSTVÍ PRO ZÁKLADNÍ ŠKOLY, Učitelství pro 1. STUPEŇ ZÁKLADNÍ ŠKOLY A PŘEDŠKOLNÍ PEDAGOGIKA</w:t>
            </w:r>
          </w:p>
          <w:p w14:paraId="08110513" w14:textId="12B72789" w:rsidR="00605705" w:rsidRPr="00EB5984" w:rsidRDefault="00204C2F" w:rsidP="00204C2F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1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2 a výhled na akademický rok 2022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605705" w:rsidRPr="00181F29" w14:paraId="7DEEE9DD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45182DF8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3703F1D1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</w:tr>
      <w:tr w:rsidR="00605705" w:rsidRPr="00181F29" w14:paraId="64EF11E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624D139C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4FF453" w14:textId="77777777" w:rsidR="0060570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  <w:p w14:paraId="0C5CF351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 Andragogika</w:t>
            </w:r>
          </w:p>
        </w:tc>
      </w:tr>
      <w:tr w:rsidR="00605705" w:rsidRPr="00181F29" w14:paraId="07E828AC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5097B153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53595562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605705" w:rsidRPr="00181F29" w14:paraId="7F838B3D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628EB22F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6DBDC09F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605705" w:rsidRPr="00181F29" w14:paraId="28999F56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05ED2186" w14:textId="072CC966" w:rsidR="00605705" w:rsidRPr="00952DD9" w:rsidRDefault="00605705" w:rsidP="0060570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1 - 10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52BB3B2" w14:textId="1C8EC5EA" w:rsidR="00605705" w:rsidRPr="00952DD9" w:rsidRDefault="00605705" w:rsidP="00EB2E3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EB2E3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605705" w:rsidRPr="00181F29" w14:paraId="330CAAA0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590A44CB" w:rsidR="00605705" w:rsidRPr="00181F29" w:rsidRDefault="00605705" w:rsidP="006057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66D1512E" w:rsidR="00605705" w:rsidRPr="00181F29" w:rsidRDefault="00605705" w:rsidP="009D33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605705" w:rsidRPr="00181F29" w14:paraId="33329816" w14:textId="77777777" w:rsidTr="009E7579">
        <w:trPr>
          <w:trHeight w:val="315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605705" w:rsidRPr="00181F29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605705" w:rsidRPr="00181F29" w14:paraId="02742E8F" w14:textId="77777777" w:rsidTr="009E7579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0D55C88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4D25931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605705" w:rsidRPr="00181F29" w14:paraId="107A02AC" w14:textId="77777777" w:rsidTr="009E7579">
        <w:trPr>
          <w:trHeight w:val="315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146F4080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. 9. 20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42029F13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(rozvrhované a nerozvrhované aktivity - 14 týdnů), první týden výuky j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3. 9. 2021 -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605705" w:rsidRPr="00181F29" w14:paraId="1154EB5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49B1" w14:textId="0CCF8555" w:rsidR="00605705" w:rsidRPr="004512C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D089" w14:textId="77777777" w:rsidR="00605705" w:rsidRPr="004512C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prezenční forma studia (PFS)</w:t>
            </w:r>
          </w:p>
        </w:tc>
      </w:tr>
      <w:tr w:rsidR="00605705" w:rsidRPr="00181F29" w14:paraId="6821829D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4A36" w14:textId="7DEA0CCE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. 9. 2021 - 15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FAD8B" w14:textId="47EC80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Sociální pedagogika </w:t>
            </w:r>
            <w:r w:rsidR="00BB5EC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(PFS)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4 týdny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131B4FF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CBF10" w14:textId="02ED6F99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. 9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5AB695" w14:textId="3953E8B4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 PFS</w:t>
            </w:r>
          </w:p>
        </w:tc>
      </w:tr>
      <w:tr w:rsidR="00605705" w:rsidRPr="00181F29" w14:paraId="75441230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660489E8" w:rsidR="00605705" w:rsidRPr="00122FA8" w:rsidRDefault="002567D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. 10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6DB4DE84" w:rsidR="00605705" w:rsidRPr="008F16D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21BB123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3BC2EF7" w:rsidR="00605705" w:rsidRPr="007D7BF0" w:rsidRDefault="00605705" w:rsidP="007D7B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605705" w:rsidRPr="007D7BF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605705" w:rsidRPr="00181F29" w14:paraId="4A5ABBA6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4F4C238C" w:rsidR="00605705" w:rsidRPr="007531FD" w:rsidRDefault="00CC0499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5F4EC395" w:rsidR="00605705" w:rsidRPr="007531FD" w:rsidRDefault="00605705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Učitelství pro MŠ (PFS) (4 týdny)</w:t>
            </w:r>
          </w:p>
        </w:tc>
      </w:tr>
      <w:tr w:rsidR="00605705" w:rsidRPr="00181F29" w14:paraId="19B701F8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388CC805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181F29" w14:paraId="0DDE6E1A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2FB00" w14:textId="788137CB" w:rsidR="00363A2D" w:rsidRPr="00181F29" w:rsidRDefault="00363A2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. 12. 2021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C83F86F" w14:textId="4C254692" w:rsidR="00363A2D" w:rsidRPr="00181F29" w:rsidRDefault="00363A2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1/2022</w:t>
            </w:r>
          </w:p>
        </w:tc>
      </w:tr>
      <w:tr w:rsidR="005E2ACE" w:rsidRPr="00181F29" w14:paraId="2BA8BE84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605BFDAC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1CE1606B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5E2ACE" w:rsidRPr="00181F29" w14:paraId="4820FE1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750B6A7E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3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19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44E861EF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ředzápis</w:t>
            </w:r>
            <w:proofErr w:type="spellEnd"/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2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5E2ACE" w:rsidRPr="00181F29" w14:paraId="61226655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3FEF01A7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23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6DBB9F3F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LS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/2022</w:t>
            </w:r>
          </w:p>
        </w:tc>
      </w:tr>
      <w:tr w:rsidR="005E2ACE" w:rsidRPr="00181F29" w14:paraId="47BFE35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7289ECBB" w:rsidR="005E2ACE" w:rsidRPr="00181F29" w:rsidRDefault="005E2ACE" w:rsidP="00757A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2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272E9BB9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</w:t>
            </w:r>
          </w:p>
        </w:tc>
      </w:tr>
      <w:tr w:rsidR="005E2ACE" w:rsidRPr="00181F29" w14:paraId="69E055E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351D38C9" w:rsidR="005E2ACE" w:rsidRPr="00181F29" w:rsidRDefault="009136A1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532C890C" w:rsidR="005E2ACE" w:rsidRPr="00181F29" w:rsidRDefault="005E2ACE" w:rsidP="00281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5E2ACE" w:rsidRPr="00181F29" w14:paraId="34F2DCA7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5137E7DD" w:rsidR="005E2ACE" w:rsidRPr="00181F29" w:rsidRDefault="009136A1" w:rsidP="00281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0AD5DCCB" w:rsidR="005E2ACE" w:rsidRPr="00181F29" w:rsidRDefault="005E2ACE" w:rsidP="00193C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5E2ACE" w:rsidRPr="00181F29" w14:paraId="1AB34399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5E2ACE" w:rsidRPr="00181F29" w14:paraId="4D807885" w14:textId="77777777" w:rsidTr="009E7579">
        <w:trPr>
          <w:trHeight w:val="33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2EDA856F" w:rsidR="005E2ACE" w:rsidRPr="00181F29" w:rsidRDefault="00C16027" w:rsidP="005279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 w:rsidR="00E751B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D10F5" w14:textId="0C827A4B" w:rsidR="005E2ACE" w:rsidRPr="00181F29" w:rsidRDefault="005E2ACE" w:rsidP="007D7B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 týdnů), 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lichý 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2</w:t>
            </w:r>
            <w:r w:rsidR="0029599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7D949C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15D870EB" w:rsidR="005E2ACE" w:rsidRPr="00181F29" w:rsidRDefault="00C16027" w:rsidP="00C160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5E2ACE" w:rsidRPr="00181F29" w14:paraId="3247710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6A316BEF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724ABF86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5E2ACE" w:rsidRPr="00181F29" w14:paraId="5ACFFE1A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39A35DF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36097F8D" w:rsidR="005E2ACE" w:rsidRPr="00A90C14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4580D5E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6A9B5874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7AFEA17B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7741FF" w:rsidRPr="00181F29" w14:paraId="2D42901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CBCBF" w14:textId="55E70393" w:rsidR="007741FF" w:rsidRPr="006100FB" w:rsidRDefault="006100FB" w:rsidP="006100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2022 -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7C1B4D2" w14:textId="051D6B75" w:rsidR="007741FF" w:rsidRPr="005279BE" w:rsidRDefault="007741FF" w:rsidP="007741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ní pedagogika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4 týdny)</w:t>
            </w:r>
          </w:p>
        </w:tc>
      </w:tr>
      <w:tr w:rsidR="005E2ACE" w:rsidRPr="00181F29" w14:paraId="2C050E0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6AC93F83" w:rsidR="005E2ACE" w:rsidRPr="005279BE" w:rsidRDefault="005279BE" w:rsidP="005279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.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2022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601F62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3991C422" w:rsidR="005E2ACE" w:rsidRPr="005279B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Mgr. a </w:t>
            </w:r>
            <w:proofErr w:type="spellStart"/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ročníků (2 týdny)</w:t>
            </w:r>
          </w:p>
        </w:tc>
      </w:tr>
      <w:tr w:rsidR="005E2ACE" w:rsidRPr="00181F29" w14:paraId="6B65E636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1FB84C6F" w:rsidR="005E2ACE" w:rsidRPr="00F64900" w:rsidRDefault="005279BE" w:rsidP="00373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E257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7302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55145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E257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3DDED5EA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Bc. ročníků (2 týdny)</w:t>
            </w:r>
          </w:p>
        </w:tc>
      </w:tr>
      <w:tr w:rsidR="005E2ACE" w:rsidRPr="00181F29" w14:paraId="26639449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712BD911" w:rsidR="005E2ACE" w:rsidRPr="00F64900" w:rsidRDefault="0048168B" w:rsidP="004816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629C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8629C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5BE1AEF9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  <w:r w:rsidR="008A491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2 týdny)</w:t>
            </w:r>
          </w:p>
        </w:tc>
      </w:tr>
      <w:tr w:rsidR="005E2ACE" w:rsidRPr="00181F29" w14:paraId="2F64A72F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7430D4C1" w:rsidR="005E2ACE" w:rsidRPr="00546E76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3. 5. 2022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15132" w14:textId="6BD618D3" w:rsidR="005E2ACE" w:rsidRPr="00546E76" w:rsidRDefault="005E2ACE" w:rsidP="005E2ACE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1/2022</w:t>
            </w:r>
          </w:p>
        </w:tc>
      </w:tr>
      <w:tr w:rsidR="005E2ACE" w:rsidRPr="00181F29" w14:paraId="0C9283DD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227209C9" w:rsidR="005E2ACE" w:rsidRPr="00663331" w:rsidRDefault="0040373C" w:rsidP="00403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1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5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28202DDB" w:rsidR="005E2ACE" w:rsidRPr="00663331" w:rsidRDefault="005E2ACE" w:rsidP="00AD62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</w:t>
            </w:r>
            <w:bookmarkStart w:id="0" w:name="_GoBack"/>
            <w:bookmarkEnd w:id="0"/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íky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4037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5E2ACE" w:rsidRPr="00181F29" w14:paraId="494F1FC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1EDA452E" w:rsidR="005E2ACE" w:rsidRPr="00663331" w:rsidRDefault="00CC019F" w:rsidP="003F3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F32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7B3D1361" w:rsidR="005E2ACE" w:rsidRPr="00663331" w:rsidRDefault="00714899" w:rsidP="00840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uškové období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</w:t>
            </w:r>
          </w:p>
        </w:tc>
      </w:tr>
      <w:tr w:rsidR="005E2ACE" w:rsidRPr="00181F29" w14:paraId="5CF384C3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8AC8B4" w14:textId="17D6B173" w:rsidR="005E2ACE" w:rsidRPr="0057338E" w:rsidRDefault="005E2ACE" w:rsidP="005A07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298F9" w14:textId="3BF838ED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Junior univerzita (praxe 1. ročník Učitelství pro MŠ a Učitelství pro 1. stupeň ZŠ)</w:t>
            </w:r>
          </w:p>
        </w:tc>
      </w:tr>
      <w:tr w:rsidR="005E2ACE" w:rsidRPr="00181F29" w14:paraId="0D56F169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62436BA0" w:rsidR="005E2ACE" w:rsidRPr="0057338E" w:rsidRDefault="005E2ACE" w:rsidP="005A07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5E2ACE" w:rsidRPr="00181F29" w14:paraId="57C1D7CC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1873E9A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22046EE4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2922CF05" w14:textId="77777777" w:rsidTr="00D77FD5">
        <w:trPr>
          <w:trHeight w:val="255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3258C17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456D5997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)</w:t>
            </w:r>
          </w:p>
        </w:tc>
      </w:tr>
      <w:tr w:rsidR="005E2ACE" w:rsidRPr="00181F29" w14:paraId="3CB51772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5B1F52B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1AC5D44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5E2ACE" w:rsidRPr="00181F29" w14:paraId="62116738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589F70E3" w:rsidR="005E2ACE" w:rsidRPr="00181F29" w:rsidRDefault="005E2ACE" w:rsidP="001218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218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0CD7DC32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17F7924B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0C78BCC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. 9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4154D462" w:rsidR="005E2ACE" w:rsidRPr="00181F29" w:rsidRDefault="005E2ACE" w:rsidP="009D33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75D616AA" w14:textId="77777777" w:rsidTr="00FF4BBF">
        <w:trPr>
          <w:trHeight w:val="194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3904046A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6C6B9C1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5E2ACE" w:rsidRPr="00181F29" w14:paraId="2BD0062E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5E2ACE" w:rsidRPr="00181F29" w14:paraId="26FCED6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4CB1B5DD" w:rsidR="005E2ACE" w:rsidRPr="00F64900" w:rsidRDefault="004856F8" w:rsidP="00601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601F62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5E2ACE" w:rsidRPr="00181F29" w14:paraId="45FE5F83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7A61C235" w:rsidR="005E2ACE" w:rsidRPr="00F64900" w:rsidRDefault="00E80289" w:rsidP="00E802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1F62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5E2ACE" w:rsidRPr="00181F29" w14:paraId="266260E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36F6796B" w:rsidR="005E2ACE" w:rsidRPr="00181F29" w:rsidRDefault="005E2ACE" w:rsidP="003224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220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3224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4BEE93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54719AF9" w:rsidR="005E2ACE" w:rsidRPr="00181F29" w:rsidRDefault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 - 15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5E2ACE" w:rsidRPr="00181F29" w14:paraId="0F933A98" w14:textId="77777777" w:rsidTr="009E7579">
        <w:trPr>
          <w:trHeight w:val="345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426A379E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 - 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6CE7C1F7" w14:textId="77777777" w:rsidTr="009E7579">
        <w:trPr>
          <w:trHeight w:val="27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5E2ACE" w:rsidRPr="00181F29" w14:paraId="5CC1E6FD" w14:textId="77777777" w:rsidTr="00D77FD5">
        <w:trPr>
          <w:trHeight w:val="466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0AF7F3CA" w:rsidR="005E2ACE" w:rsidRPr="00181F29" w:rsidRDefault="005E2ACE" w:rsidP="0029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é, navazující magisterské a magisterské 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990"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295990"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5E2ACE" w:rsidRPr="00181F29" w14:paraId="2D6F4E11" w14:textId="77777777" w:rsidTr="009E7579">
        <w:trPr>
          <w:trHeight w:val="66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28069752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5E2ACE" w:rsidRPr="00181F29" w14:paraId="2F635224" w14:textId="77777777" w:rsidTr="009E7579">
        <w:trPr>
          <w:trHeight w:val="2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77777777" w:rsidR="005E2ACE" w:rsidRPr="00BB2F42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20424DDC" w:rsidR="005E2ACE" w:rsidRPr="00BB2F42" w:rsidRDefault="005E2ACE" w:rsidP="00CE00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2 - 9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)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B812CC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F0AC83" w14:textId="77777777" w:rsidR="00430CB2" w:rsidRDefault="00430CB2" w:rsidP="000A7248">
      <w:pPr>
        <w:spacing w:after="0" w:line="240" w:lineRule="auto"/>
      </w:pPr>
      <w:r>
        <w:separator/>
      </w:r>
    </w:p>
  </w:endnote>
  <w:endnote w:type="continuationSeparator" w:id="0">
    <w:p w14:paraId="24C61827" w14:textId="77777777" w:rsidR="00430CB2" w:rsidRDefault="00430CB2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6C821304" w:rsidR="00F214E4" w:rsidRPr="00AF44C2" w:rsidRDefault="00F214E4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1A52A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D27BCC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D27BCC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ADB09F" w14:textId="77777777" w:rsidR="00430CB2" w:rsidRDefault="00430CB2" w:rsidP="000A7248">
      <w:pPr>
        <w:spacing w:after="0" w:line="240" w:lineRule="auto"/>
      </w:pPr>
      <w:r>
        <w:separator/>
      </w:r>
    </w:p>
  </w:footnote>
  <w:footnote w:type="continuationSeparator" w:id="0">
    <w:p w14:paraId="4C9F8F35" w14:textId="77777777" w:rsidR="00430CB2" w:rsidRDefault="00430CB2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13B9"/>
    <w:rsid w:val="000623F2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D1323"/>
    <w:rsid w:val="001D4365"/>
    <w:rsid w:val="001D5DAB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30CB2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4686"/>
    <w:rsid w:val="006772B0"/>
    <w:rsid w:val="00682280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331F"/>
    <w:rsid w:val="008F4166"/>
    <w:rsid w:val="00901DB8"/>
    <w:rsid w:val="00906CA2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628A"/>
    <w:rsid w:val="009D110A"/>
    <w:rsid w:val="009D331E"/>
    <w:rsid w:val="009E0437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5096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27BCC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1922"/>
    <w:rsid w:val="00EE3F77"/>
    <w:rsid w:val="00EE7052"/>
    <w:rsid w:val="00EE7626"/>
    <w:rsid w:val="00EE7C77"/>
    <w:rsid w:val="00EF5BB3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5F0C0354-3D55-4CDB-9801-C4B8ACED4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4</TotalTime>
  <Pages>2</Pages>
  <Words>722</Words>
  <Characters>4260</Characters>
  <Application>Microsoft Office Word</Application>
  <DocSecurity>0</DocSecurity>
  <Lines>35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Pavla Lečbychová</cp:lastModifiedBy>
  <cp:revision>6</cp:revision>
  <cp:lastPrinted>2021-03-10T06:03:00Z</cp:lastPrinted>
  <dcterms:created xsi:type="dcterms:W3CDTF">2021-04-19T08:16:00Z</dcterms:created>
  <dcterms:modified xsi:type="dcterms:W3CDTF">2021-04-28T13:00:00Z</dcterms:modified>
</cp:coreProperties>
</file>